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07B2F" w14:textId="1D04BC70" w:rsidR="00E81978" w:rsidRPr="000E2B3E" w:rsidRDefault="0074723E">
      <w:pPr>
        <w:pStyle w:val="Title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alias w:val="Title:"/>
          <w:tag w:val="Title:"/>
          <w:id w:val="726351117"/>
          <w:placeholder>
            <w:docPart w:val="2234E76FC038486F830834A1789FD1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246C8">
            <w:rPr>
              <w:rFonts w:asciiTheme="minorHAnsi" w:hAnsiTheme="minorHAnsi" w:cstheme="minorHAnsi"/>
            </w:rPr>
            <w:t>Some title</w:t>
          </w:r>
        </w:sdtContent>
      </w:sdt>
    </w:p>
    <w:p w14:paraId="4212B495" w14:textId="703C471B" w:rsidR="00B823AA" w:rsidRPr="000E2B3E" w:rsidRDefault="005A3BD9" w:rsidP="00B823AA">
      <w:pPr>
        <w:pStyle w:val="Title2"/>
        <w:rPr>
          <w:rFonts w:cstheme="minorHAnsi"/>
        </w:rPr>
      </w:pPr>
      <w:r w:rsidRPr="000E2B3E">
        <w:rPr>
          <w:rFonts w:cstheme="minorHAnsi"/>
        </w:rPr>
        <w:t>Brandon R. Russell</w:t>
      </w:r>
    </w:p>
    <w:p w14:paraId="62A6915E" w14:textId="026D74A8" w:rsidR="00E81978" w:rsidRPr="000E2B3E" w:rsidRDefault="005A3BD9" w:rsidP="00B823AA">
      <w:pPr>
        <w:pStyle w:val="Title2"/>
        <w:rPr>
          <w:rFonts w:cstheme="minorHAnsi"/>
        </w:rPr>
      </w:pPr>
      <w:r w:rsidRPr="000E2B3E">
        <w:rPr>
          <w:rFonts w:cstheme="minorHAnsi"/>
        </w:rPr>
        <w:t>University of Maryland University College</w:t>
      </w:r>
    </w:p>
    <w:p w14:paraId="2B23A9CD" w14:textId="611C6435" w:rsidR="00E81978" w:rsidRPr="000E2B3E" w:rsidRDefault="00E81978">
      <w:pPr>
        <w:pStyle w:val="Title"/>
        <w:rPr>
          <w:rFonts w:asciiTheme="minorHAnsi" w:hAnsiTheme="minorHAnsi" w:cstheme="minorHAnsi"/>
        </w:rPr>
      </w:pPr>
    </w:p>
    <w:p w14:paraId="1235F178" w14:textId="479D0370" w:rsidR="00E81978" w:rsidRPr="000E2B3E" w:rsidRDefault="00E81978" w:rsidP="00B823AA">
      <w:pPr>
        <w:pStyle w:val="Title2"/>
        <w:rPr>
          <w:rFonts w:cstheme="minorHAnsi"/>
        </w:rPr>
      </w:pPr>
    </w:p>
    <w:bookmarkStart w:id="0" w:name="_Toc515093804" w:displacedByCustomXml="next"/>
    <w:sdt>
      <w:sdtPr>
        <w:rPr>
          <w:rFonts w:asciiTheme="minorHAnsi" w:hAnsiTheme="minorHAnsi" w:cstheme="minorHAnsi"/>
        </w:rPr>
        <w:alias w:val="Abstract:"/>
        <w:tag w:val="Abstract:"/>
        <w:id w:val="202146031"/>
        <w:placeholder>
          <w:docPart w:val="71F39B21B92443FEAE063827E32B4ABD"/>
        </w:placeholder>
        <w:temporary/>
        <w:showingPlcHdr/>
        <w15:appearance w15:val="hidden"/>
      </w:sdtPr>
      <w:sdtEndPr/>
      <w:sdtContent>
        <w:p w14:paraId="3A7D53D3" w14:textId="77777777" w:rsidR="00E81978" w:rsidRPr="000E2B3E" w:rsidRDefault="005D3A03">
          <w:pPr>
            <w:pStyle w:val="SectionTitle"/>
            <w:rPr>
              <w:rFonts w:asciiTheme="minorHAnsi" w:hAnsiTheme="minorHAnsi" w:cstheme="minorHAnsi"/>
            </w:rPr>
          </w:pPr>
          <w:r w:rsidRPr="000E2B3E">
            <w:rPr>
              <w:rFonts w:asciiTheme="minorHAnsi" w:hAnsiTheme="minorHAnsi" w:cstheme="minorHAnsi"/>
            </w:rPr>
            <w:t>Abstract</w:t>
          </w:r>
        </w:p>
      </w:sdtContent>
    </w:sdt>
    <w:bookmarkEnd w:id="0" w:displacedByCustomXml="prev"/>
    <w:p w14:paraId="75058736" w14:textId="38ED1C92" w:rsidR="00E81978" w:rsidRPr="000E2B3E" w:rsidRDefault="008246C8">
      <w:pPr>
        <w:pStyle w:val="NoSpacing"/>
        <w:rPr>
          <w:rFonts w:cstheme="minorHAnsi"/>
        </w:rPr>
      </w:pPr>
      <w:r>
        <w:rPr>
          <w:rFonts w:cstheme="minorHAnsi"/>
        </w:rPr>
        <w:t>…</w:t>
      </w:r>
    </w:p>
    <w:p w14:paraId="70212058" w14:textId="3820A560" w:rsidR="00E81978" w:rsidRDefault="005D3A03">
      <w:pPr>
        <w:rPr>
          <w:rFonts w:cstheme="minorHAnsi"/>
        </w:rPr>
      </w:pPr>
      <w:r w:rsidRPr="000E2B3E">
        <w:rPr>
          <w:rStyle w:val="Emphasis"/>
          <w:rFonts w:cstheme="minorHAnsi"/>
        </w:rPr>
        <w:t>Keywords</w:t>
      </w:r>
      <w:r w:rsidRPr="000E2B3E">
        <w:rPr>
          <w:rFonts w:cstheme="minorHAnsi"/>
        </w:rPr>
        <w:t xml:space="preserve">:  </w:t>
      </w:r>
      <w:r w:rsidR="008246C8">
        <w:rPr>
          <w:rFonts w:cstheme="minorHAnsi"/>
        </w:rPr>
        <w:t>…</w:t>
      </w:r>
    </w:p>
    <w:p w14:paraId="577520FA" w14:textId="2855D5B5" w:rsidR="00A61888" w:rsidRDefault="00A61888">
      <w:pPr>
        <w:rPr>
          <w:rFonts w:cstheme="minorHAnsi"/>
        </w:rPr>
      </w:pPr>
      <w:r>
        <w:rPr>
          <w:rFonts w:cstheme="minorHAnsi"/>
        </w:rPr>
        <w:br w:type="page"/>
      </w:r>
    </w:p>
    <w:sdt>
      <w:sdtPr>
        <w:id w:val="1467002914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Cs/>
          <w:noProof/>
          <w:szCs w:val="24"/>
        </w:rPr>
      </w:sdtEndPr>
      <w:sdtContent>
        <w:p w14:paraId="28646146" w14:textId="2AEB9B79" w:rsidR="00A61888" w:rsidRDefault="00A61888">
          <w:pPr>
            <w:pStyle w:val="TOCHeading"/>
          </w:pPr>
          <w:r>
            <w:t>Contents</w:t>
          </w:r>
        </w:p>
        <w:p w14:paraId="0368BDA6" w14:textId="01F27811" w:rsidR="0074723E" w:rsidRDefault="00A61888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bookmarkStart w:id="1" w:name="_GoBack"/>
          <w:bookmarkEnd w:id="1"/>
          <w:r w:rsidR="0074723E" w:rsidRPr="00656F22">
            <w:rPr>
              <w:rStyle w:val="Hyperlink"/>
              <w:noProof/>
            </w:rPr>
            <w:fldChar w:fldCharType="begin"/>
          </w:r>
          <w:r w:rsidR="0074723E" w:rsidRPr="00656F22">
            <w:rPr>
              <w:rStyle w:val="Hyperlink"/>
              <w:noProof/>
            </w:rPr>
            <w:instrText xml:space="preserve"> </w:instrText>
          </w:r>
          <w:r w:rsidR="0074723E">
            <w:rPr>
              <w:noProof/>
            </w:rPr>
            <w:instrText>HYPERLINK \l "_Toc515093804"</w:instrText>
          </w:r>
          <w:r w:rsidR="0074723E" w:rsidRPr="00656F22">
            <w:rPr>
              <w:rStyle w:val="Hyperlink"/>
              <w:noProof/>
            </w:rPr>
            <w:instrText xml:space="preserve"> </w:instrText>
          </w:r>
          <w:r w:rsidR="0074723E" w:rsidRPr="00656F22">
            <w:rPr>
              <w:rStyle w:val="Hyperlink"/>
              <w:noProof/>
            </w:rPr>
          </w:r>
          <w:r w:rsidR="0074723E" w:rsidRPr="00656F22">
            <w:rPr>
              <w:rStyle w:val="Hyperlink"/>
              <w:noProof/>
            </w:rPr>
            <w:fldChar w:fldCharType="separate"/>
          </w:r>
          <w:r w:rsidR="0074723E" w:rsidRPr="00656F22">
            <w:rPr>
              <w:rStyle w:val="Hyperlink"/>
              <w:rFonts w:cstheme="minorHAnsi"/>
              <w:noProof/>
            </w:rPr>
            <w:t>Abstract</w:t>
          </w:r>
          <w:r w:rsidR="0074723E">
            <w:rPr>
              <w:noProof/>
              <w:webHidden/>
            </w:rPr>
            <w:tab/>
          </w:r>
          <w:r w:rsidR="0074723E">
            <w:rPr>
              <w:noProof/>
              <w:webHidden/>
            </w:rPr>
            <w:fldChar w:fldCharType="begin"/>
          </w:r>
          <w:r w:rsidR="0074723E">
            <w:rPr>
              <w:noProof/>
              <w:webHidden/>
            </w:rPr>
            <w:instrText xml:space="preserve"> PAGEREF _Toc515093804 \h </w:instrText>
          </w:r>
          <w:r w:rsidR="0074723E">
            <w:rPr>
              <w:noProof/>
              <w:webHidden/>
            </w:rPr>
          </w:r>
          <w:r w:rsidR="0074723E">
            <w:rPr>
              <w:noProof/>
              <w:webHidden/>
            </w:rPr>
            <w:fldChar w:fldCharType="separate"/>
          </w:r>
          <w:r w:rsidR="0074723E">
            <w:rPr>
              <w:noProof/>
              <w:webHidden/>
            </w:rPr>
            <w:t>2</w:t>
          </w:r>
          <w:r w:rsidR="0074723E">
            <w:rPr>
              <w:noProof/>
              <w:webHidden/>
            </w:rPr>
            <w:fldChar w:fldCharType="end"/>
          </w:r>
          <w:r w:rsidR="0074723E" w:rsidRPr="00656F22">
            <w:rPr>
              <w:rStyle w:val="Hyperlink"/>
              <w:noProof/>
            </w:rPr>
            <w:fldChar w:fldCharType="end"/>
          </w:r>
        </w:p>
        <w:p w14:paraId="644036B6" w14:textId="3122BB97" w:rsidR="0074723E" w:rsidRDefault="0074723E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15093805" w:history="1">
            <w:r w:rsidRPr="00656F22">
              <w:rPr>
                <w:rStyle w:val="Hyperlink"/>
                <w:rFonts w:cstheme="minorHAnsi"/>
                <w:noProof/>
              </w:rPr>
              <w:t>Some 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093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FC0CF" w14:textId="364B1DE9" w:rsidR="0074723E" w:rsidRDefault="0074723E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15093806" w:history="1">
            <w:r w:rsidRPr="00656F22">
              <w:rPr>
                <w:rStyle w:val="Hyperlink"/>
                <w:noProof/>
              </w:rPr>
              <w:t>Prior 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093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46CC3" w14:textId="72F268B7" w:rsidR="0074723E" w:rsidRDefault="0074723E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15093807" w:history="1">
            <w:r w:rsidRPr="00656F22">
              <w:rPr>
                <w:rStyle w:val="Hyperlink"/>
                <w:rFonts w:cstheme="minorHAnsi"/>
                <w:noProof/>
              </w:rPr>
              <w:t>Research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093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D4B15" w14:textId="2D9DFF5F" w:rsidR="0074723E" w:rsidRDefault="0074723E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15093808" w:history="1">
            <w:r w:rsidRPr="00656F22">
              <w:rPr>
                <w:rStyle w:val="Hyperlink"/>
                <w:rFonts w:cstheme="minorHAnsi"/>
                <w:noProof/>
              </w:rPr>
              <w:t>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093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64116" w14:textId="2357405F" w:rsidR="0074723E" w:rsidRDefault="0074723E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15093809" w:history="1">
            <w:r w:rsidRPr="00656F22">
              <w:rPr>
                <w:rStyle w:val="Hyperlink"/>
                <w:noProof/>
              </w:rPr>
              <w:t>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093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BEEBE" w14:textId="1A3D9E7A" w:rsidR="0074723E" w:rsidRDefault="0074723E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15093810" w:history="1">
            <w:r w:rsidRPr="00656F22">
              <w:rPr>
                <w:rStyle w:val="Hyperlink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093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2AB58" w14:textId="039EC4D7" w:rsidR="0074723E" w:rsidRDefault="0074723E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5093811" w:history="1">
            <w:r w:rsidRPr="00656F22">
              <w:rPr>
                <w:rStyle w:val="Hyperlink"/>
                <w:noProof/>
              </w:rPr>
              <w:t>Regression something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093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40AEA" w14:textId="4F7F5B57" w:rsidR="0074723E" w:rsidRDefault="0074723E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5093812" w:history="1">
            <w:r w:rsidRPr="00656F22">
              <w:rPr>
                <w:rStyle w:val="Hyperlink"/>
                <w:noProof/>
              </w:rPr>
              <w:t>Decision Tree something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093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37279" w14:textId="257D5597" w:rsidR="0074723E" w:rsidRDefault="0074723E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5093813" w:history="1">
            <w:r w:rsidRPr="00656F22">
              <w:rPr>
                <w:rStyle w:val="Hyperlink"/>
                <w:noProof/>
              </w:rPr>
              <w:t>Classification something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093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B6007" w14:textId="69CA56DB" w:rsidR="0074723E" w:rsidRDefault="0074723E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15093814" w:history="1">
            <w:r w:rsidRPr="00656F22">
              <w:rPr>
                <w:rStyle w:val="Hyperlink"/>
                <w:rFonts w:cstheme="minorHAnsi"/>
                <w:noProof/>
              </w:rPr>
              <w:t>Experiments and Results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093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FBEBE" w14:textId="09045B86" w:rsidR="0074723E" w:rsidRDefault="0074723E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15093815" w:history="1">
            <w:r w:rsidRPr="00656F22">
              <w:rPr>
                <w:rStyle w:val="Hyperlink"/>
                <w:rFonts w:cstheme="minorHAnsi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093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53C78" w14:textId="3009BB40" w:rsidR="0074723E" w:rsidRDefault="0074723E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15093816" w:history="1">
            <w:r w:rsidRPr="00656F22">
              <w:rPr>
                <w:rStyle w:val="Hyperlink"/>
                <w:rFonts w:cstheme="minorHAnsi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093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48D74" w14:textId="0E3E344A" w:rsidR="00A61888" w:rsidRDefault="00A61888">
          <w:r>
            <w:rPr>
              <w:b/>
              <w:bCs/>
              <w:noProof/>
            </w:rPr>
            <w:fldChar w:fldCharType="end"/>
          </w:r>
        </w:p>
      </w:sdtContent>
    </w:sdt>
    <w:p w14:paraId="6120427A" w14:textId="77777777" w:rsidR="00DD359B" w:rsidRPr="000E2B3E" w:rsidRDefault="00DD359B">
      <w:pPr>
        <w:rPr>
          <w:rFonts w:cstheme="minorHAnsi"/>
        </w:rPr>
      </w:pPr>
    </w:p>
    <w:bookmarkStart w:id="2" w:name="_Toc515093805"/>
    <w:p w14:paraId="41E2C861" w14:textId="0C90A784" w:rsidR="00E81978" w:rsidRPr="000E2B3E" w:rsidRDefault="0074723E">
      <w:pPr>
        <w:pStyle w:val="SectionTitle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alias w:val="Section title:"/>
          <w:tag w:val="Section title:"/>
          <w:id w:val="984196707"/>
          <w:placeholder>
            <w:docPart w:val="4A23DCBE42F444998BCF8CAB3343E14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246C8">
            <w:rPr>
              <w:rFonts w:asciiTheme="minorHAnsi" w:hAnsiTheme="minorHAnsi" w:cstheme="minorHAnsi"/>
            </w:rPr>
            <w:t>Some title</w:t>
          </w:r>
        </w:sdtContent>
      </w:sdt>
      <w:bookmarkEnd w:id="2"/>
    </w:p>
    <w:p w14:paraId="342E072F" w14:textId="7302D491" w:rsidR="00E81978" w:rsidRPr="000E2B3E" w:rsidRDefault="008246C8">
      <w:pPr>
        <w:rPr>
          <w:rFonts w:cstheme="minorHAnsi"/>
        </w:rPr>
      </w:pPr>
      <w:r>
        <w:rPr>
          <w:rFonts w:cstheme="minorHAnsi"/>
        </w:rPr>
        <w:t>…</w:t>
      </w:r>
    </w:p>
    <w:p w14:paraId="4716F12B" w14:textId="17BCE09C" w:rsidR="000B14F4" w:rsidRPr="00745B58" w:rsidRDefault="000B14F4" w:rsidP="00745B58">
      <w:pPr>
        <w:pStyle w:val="Heading1"/>
        <w:rPr>
          <w:rFonts w:asciiTheme="minorHAnsi" w:hAnsiTheme="minorHAnsi" w:cstheme="minorHAnsi"/>
        </w:rPr>
      </w:pPr>
      <w:bookmarkStart w:id="3" w:name="_Toc515093806"/>
      <w:r>
        <w:t>Prior Research</w:t>
      </w:r>
      <w:bookmarkEnd w:id="3"/>
    </w:p>
    <w:p w14:paraId="61FD68B8" w14:textId="7C4042D4" w:rsidR="000B14F4" w:rsidRPr="000B14F4" w:rsidRDefault="000B14F4" w:rsidP="000B14F4">
      <w:r>
        <w:t>…</w:t>
      </w:r>
      <w:r w:rsidR="009932F8">
        <w:t>prior research, alternative and similar methods?</w:t>
      </w:r>
    </w:p>
    <w:p w14:paraId="70499587" w14:textId="2F16D99D" w:rsidR="00BA6B07" w:rsidRPr="00A257E8" w:rsidRDefault="00745B58" w:rsidP="00A257E8">
      <w:pPr>
        <w:pStyle w:val="Heading1"/>
        <w:rPr>
          <w:rFonts w:asciiTheme="minorHAnsi" w:hAnsiTheme="minorHAnsi" w:cstheme="minorHAnsi"/>
        </w:rPr>
      </w:pPr>
      <w:bookmarkStart w:id="4" w:name="_Toc515093807"/>
      <w:r>
        <w:rPr>
          <w:rFonts w:asciiTheme="minorHAnsi" w:hAnsiTheme="minorHAnsi" w:cstheme="minorHAnsi"/>
        </w:rPr>
        <w:t xml:space="preserve">Research </w:t>
      </w:r>
      <w:r w:rsidR="00F00C43">
        <w:rPr>
          <w:rFonts w:asciiTheme="minorHAnsi" w:hAnsiTheme="minorHAnsi" w:cstheme="minorHAnsi"/>
        </w:rPr>
        <w:t>Method</w:t>
      </w:r>
      <w:r>
        <w:rPr>
          <w:rFonts w:asciiTheme="minorHAnsi" w:hAnsiTheme="minorHAnsi" w:cstheme="minorHAnsi"/>
        </w:rPr>
        <w:t>ology</w:t>
      </w:r>
      <w:bookmarkEnd w:id="4"/>
    </w:p>
    <w:p w14:paraId="161E447C" w14:textId="20CA8601" w:rsidR="00BA6B07" w:rsidRPr="000E2B3E" w:rsidRDefault="00745B58" w:rsidP="007D4954">
      <w:pPr>
        <w:pStyle w:val="Heading2"/>
        <w:rPr>
          <w:rFonts w:asciiTheme="minorHAnsi" w:hAnsiTheme="minorHAnsi" w:cstheme="minorHAnsi"/>
        </w:rPr>
      </w:pPr>
      <w:bookmarkStart w:id="5" w:name="_Toc515093808"/>
      <w:r>
        <w:rPr>
          <w:rFonts w:asciiTheme="minorHAnsi" w:hAnsiTheme="minorHAnsi" w:cstheme="minorHAnsi"/>
        </w:rPr>
        <w:t>Data</w:t>
      </w:r>
      <w:bookmarkEnd w:id="5"/>
    </w:p>
    <w:p w14:paraId="6BE8A063" w14:textId="163312DA" w:rsidR="00E955A8" w:rsidRDefault="008246C8" w:rsidP="00F00C43">
      <w:pPr>
        <w:rPr>
          <w:rFonts w:cstheme="minorHAnsi"/>
        </w:rPr>
      </w:pPr>
      <w:r>
        <w:rPr>
          <w:rFonts w:cstheme="minorHAnsi"/>
        </w:rPr>
        <w:t>…</w:t>
      </w:r>
      <w:r w:rsidR="009932F8">
        <w:rPr>
          <w:rFonts w:cstheme="minorHAnsi"/>
        </w:rPr>
        <w:t>Describe data, data prep</w:t>
      </w:r>
      <w:r w:rsidR="00E32088">
        <w:rPr>
          <w:rFonts w:cstheme="minorHAnsi"/>
        </w:rPr>
        <w:t>, pruning methods to make sparser model</w:t>
      </w:r>
    </w:p>
    <w:p w14:paraId="194EE31E" w14:textId="3D178D7F" w:rsidR="00745B58" w:rsidRDefault="00745B58" w:rsidP="00745B58">
      <w:pPr>
        <w:pStyle w:val="Heading2"/>
      </w:pPr>
      <w:bookmarkStart w:id="6" w:name="_Toc515093809"/>
      <w:r>
        <w:t>Variables</w:t>
      </w:r>
      <w:bookmarkEnd w:id="6"/>
    </w:p>
    <w:p w14:paraId="4B9C0446" w14:textId="0E5ACFE2" w:rsidR="00AB0A35" w:rsidRDefault="00AB0A35" w:rsidP="00AB0A35">
      <w:r>
        <w:t>…</w:t>
      </w:r>
      <w:r w:rsidR="009932F8">
        <w:t>detail variables used in dataset</w:t>
      </w:r>
    </w:p>
    <w:p w14:paraId="6CD02E6A" w14:textId="3A17C376" w:rsidR="00AB0A35" w:rsidRDefault="00AB0A35" w:rsidP="00AB0A35">
      <w:pPr>
        <w:pStyle w:val="Heading2"/>
      </w:pPr>
      <w:bookmarkStart w:id="7" w:name="_Toc515093810"/>
      <w:r>
        <w:t>Methods</w:t>
      </w:r>
      <w:bookmarkEnd w:id="7"/>
    </w:p>
    <w:p w14:paraId="3CB26B3F" w14:textId="115B5164" w:rsidR="00AB0A35" w:rsidRDefault="00AB0A35" w:rsidP="00AB0A35">
      <w:pPr>
        <w:pStyle w:val="Heading3"/>
      </w:pPr>
      <w:bookmarkStart w:id="8" w:name="_Toc515093811"/>
      <w:r>
        <w:t>Regression something</w:t>
      </w:r>
      <w:r w:rsidR="00C46EEB">
        <w:t>.</w:t>
      </w:r>
      <w:bookmarkEnd w:id="8"/>
      <w:r w:rsidR="00C46EEB">
        <w:t xml:space="preserve"> </w:t>
      </w:r>
    </w:p>
    <w:p w14:paraId="774E1E86" w14:textId="601AAC44" w:rsidR="00370DF8" w:rsidRDefault="00370DF8" w:rsidP="00370DF8">
      <w:pPr>
        <w:pStyle w:val="Heading3"/>
      </w:pPr>
      <w:bookmarkStart w:id="9" w:name="_Toc515093812"/>
      <w:r>
        <w:t>Decision Tree something.</w:t>
      </w:r>
      <w:bookmarkEnd w:id="9"/>
    </w:p>
    <w:p w14:paraId="7A4F8EC8" w14:textId="42F55BA9" w:rsidR="00370DF8" w:rsidRPr="00370DF8" w:rsidRDefault="00370DF8" w:rsidP="00370DF8">
      <w:pPr>
        <w:pStyle w:val="Heading3"/>
      </w:pPr>
      <w:bookmarkStart w:id="10" w:name="_Toc515093813"/>
      <w:r>
        <w:t>Classification something.</w:t>
      </w:r>
      <w:bookmarkEnd w:id="10"/>
    </w:p>
    <w:p w14:paraId="01151EBE" w14:textId="55528ADC" w:rsidR="00175C3E" w:rsidRDefault="00D373BE" w:rsidP="00D373BE">
      <w:pPr>
        <w:pStyle w:val="Heading1"/>
        <w:rPr>
          <w:rFonts w:asciiTheme="minorHAnsi" w:hAnsiTheme="minorHAnsi" w:cstheme="minorHAnsi"/>
        </w:rPr>
      </w:pPr>
      <w:bookmarkStart w:id="11" w:name="_Toc515093814"/>
      <w:r>
        <w:rPr>
          <w:rFonts w:asciiTheme="minorHAnsi" w:hAnsiTheme="minorHAnsi" w:cstheme="minorHAnsi"/>
        </w:rPr>
        <w:t xml:space="preserve">Experiments and </w:t>
      </w:r>
      <w:r w:rsidR="00AB783C">
        <w:rPr>
          <w:rFonts w:asciiTheme="minorHAnsi" w:hAnsiTheme="minorHAnsi" w:cstheme="minorHAnsi"/>
        </w:rPr>
        <w:t>Results</w:t>
      </w:r>
      <w:r>
        <w:rPr>
          <w:rFonts w:asciiTheme="minorHAnsi" w:hAnsiTheme="minorHAnsi" w:cstheme="minorHAnsi"/>
        </w:rPr>
        <w:t xml:space="preserve"> Analysis</w:t>
      </w:r>
      <w:bookmarkEnd w:id="11"/>
    </w:p>
    <w:p w14:paraId="5AA5F3FC" w14:textId="32C17D20" w:rsidR="00D373BE" w:rsidRPr="00D373BE" w:rsidRDefault="00D373BE" w:rsidP="00D373BE">
      <w:r>
        <w:t>…</w:t>
      </w:r>
    </w:p>
    <w:p w14:paraId="36139C21" w14:textId="3E76B129" w:rsidR="00E71A81" w:rsidRPr="000E2B3E" w:rsidRDefault="001642AC" w:rsidP="001642AC">
      <w:pPr>
        <w:pStyle w:val="Heading1"/>
        <w:rPr>
          <w:rFonts w:asciiTheme="minorHAnsi" w:hAnsiTheme="minorHAnsi" w:cstheme="minorHAnsi"/>
        </w:rPr>
      </w:pPr>
      <w:bookmarkStart w:id="12" w:name="_Toc515093815"/>
      <w:r w:rsidRPr="000E2B3E">
        <w:rPr>
          <w:rFonts w:asciiTheme="minorHAnsi" w:hAnsiTheme="minorHAnsi" w:cstheme="minorHAnsi"/>
        </w:rPr>
        <w:t>Conclusion</w:t>
      </w:r>
      <w:bookmarkEnd w:id="12"/>
    </w:p>
    <w:p w14:paraId="6A7749A2" w14:textId="60A9F5DC" w:rsidR="001642AC" w:rsidRPr="000E2B3E" w:rsidRDefault="008246C8" w:rsidP="001642AC">
      <w:pPr>
        <w:rPr>
          <w:rFonts w:cstheme="minorHAnsi"/>
        </w:rPr>
      </w:pPr>
      <w:r>
        <w:rPr>
          <w:rFonts w:cstheme="minorHAnsi"/>
        </w:rPr>
        <w:t>…</w:t>
      </w:r>
    </w:p>
    <w:p w14:paraId="669AF498" w14:textId="12BC8B05" w:rsidR="00E81978" w:rsidRPr="000E2B3E" w:rsidRDefault="00E81978" w:rsidP="00EA18F4">
      <w:pPr>
        <w:pStyle w:val="Bibliography"/>
        <w:rPr>
          <w:rFonts w:cstheme="minorHAnsi"/>
          <w:noProof/>
        </w:rPr>
      </w:pPr>
    </w:p>
    <w:bookmarkStart w:id="13" w:name="_Toc515093816" w:displacedByCustomXml="next"/>
    <w:sdt>
      <w:sdtPr>
        <w:rPr>
          <w:rFonts w:asciiTheme="minorHAnsi" w:eastAsiaTheme="minorEastAsia" w:hAnsiTheme="minorHAnsi" w:cstheme="minorHAnsi"/>
        </w:rPr>
        <w:id w:val="62297111"/>
        <w:docPartObj>
          <w:docPartGallery w:val="Bibliographies"/>
          <w:docPartUnique/>
        </w:docPartObj>
      </w:sdtPr>
      <w:sdtEndPr/>
      <w:sdtContent>
        <w:p w14:paraId="250C482D" w14:textId="77777777" w:rsidR="000E2810" w:rsidRPr="000E2B3E" w:rsidRDefault="000E2810" w:rsidP="000E2810">
          <w:pPr>
            <w:pStyle w:val="SectionTitle"/>
            <w:rPr>
              <w:rFonts w:asciiTheme="minorHAnsi" w:hAnsiTheme="minorHAnsi" w:cstheme="minorHAnsi"/>
            </w:rPr>
          </w:pPr>
          <w:r w:rsidRPr="000E2B3E">
            <w:rPr>
              <w:rFonts w:asciiTheme="minorHAnsi" w:hAnsiTheme="minorHAnsi" w:cstheme="minorHAnsi"/>
            </w:rPr>
            <w:t>References</w:t>
          </w:r>
          <w:bookmarkEnd w:id="13"/>
        </w:p>
        <w:p w14:paraId="445FEF2D" w14:textId="01A59EE1" w:rsidR="000E2810" w:rsidRDefault="000E2810" w:rsidP="000B0E03">
          <w:pPr>
            <w:pStyle w:val="Bibliography"/>
            <w:rPr>
              <w:rFonts w:cstheme="minorHAnsi"/>
            </w:rPr>
          </w:pPr>
          <w:r w:rsidRPr="000E2B3E">
            <w:rPr>
              <w:rFonts w:cstheme="minorHAnsi"/>
            </w:rPr>
            <w:fldChar w:fldCharType="begin"/>
          </w:r>
          <w:r w:rsidRPr="000E2B3E">
            <w:rPr>
              <w:rFonts w:cstheme="minorHAnsi"/>
            </w:rPr>
            <w:instrText xml:space="preserve"> BIBLIOGRAPHY </w:instrText>
          </w:r>
          <w:r w:rsidRPr="000E2B3E">
            <w:rPr>
              <w:rFonts w:cstheme="minorHAnsi"/>
            </w:rPr>
            <w:fldChar w:fldCharType="separate"/>
          </w:r>
          <w:r w:rsidR="008246C8">
            <w:rPr>
              <w:rFonts w:cstheme="minorHAnsi"/>
              <w:b/>
              <w:bCs/>
              <w:noProof/>
            </w:rPr>
            <w:t>There are no sources in the current document.</w:t>
          </w:r>
          <w:r w:rsidRPr="000E2B3E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0F750DBA" w14:textId="77777777" w:rsidR="001076A7" w:rsidRPr="001076A7" w:rsidRDefault="001076A7" w:rsidP="00920000">
      <w:pPr>
        <w:pStyle w:val="Caption"/>
      </w:pPr>
    </w:p>
    <w:sectPr w:rsidR="001076A7" w:rsidRPr="001076A7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893CFA" w14:textId="77777777" w:rsidR="00C710BD" w:rsidRDefault="00C710BD">
      <w:pPr>
        <w:spacing w:line="240" w:lineRule="auto"/>
      </w:pPr>
      <w:r>
        <w:separator/>
      </w:r>
    </w:p>
    <w:p w14:paraId="09F53D08" w14:textId="77777777" w:rsidR="00C710BD" w:rsidRDefault="00C710BD"/>
  </w:endnote>
  <w:endnote w:type="continuationSeparator" w:id="0">
    <w:p w14:paraId="635D6333" w14:textId="77777777" w:rsidR="00C710BD" w:rsidRDefault="00C710BD">
      <w:pPr>
        <w:spacing w:line="240" w:lineRule="auto"/>
      </w:pPr>
      <w:r>
        <w:continuationSeparator/>
      </w:r>
    </w:p>
    <w:p w14:paraId="10B39464" w14:textId="77777777" w:rsidR="00C710BD" w:rsidRDefault="00C710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07FDA5" w14:textId="77777777" w:rsidR="00C710BD" w:rsidRDefault="00C710BD">
      <w:pPr>
        <w:spacing w:line="240" w:lineRule="auto"/>
      </w:pPr>
      <w:r>
        <w:separator/>
      </w:r>
    </w:p>
    <w:p w14:paraId="459A7F54" w14:textId="77777777" w:rsidR="00C710BD" w:rsidRDefault="00C710BD"/>
  </w:footnote>
  <w:footnote w:type="continuationSeparator" w:id="0">
    <w:p w14:paraId="30D23E30" w14:textId="77777777" w:rsidR="00C710BD" w:rsidRDefault="00C710BD">
      <w:pPr>
        <w:spacing w:line="240" w:lineRule="auto"/>
      </w:pPr>
      <w:r>
        <w:continuationSeparator/>
      </w:r>
    </w:p>
    <w:p w14:paraId="0CA89267" w14:textId="77777777" w:rsidR="00C710BD" w:rsidRDefault="00C710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1C6B1" w14:textId="49BAA80A" w:rsidR="00E81978" w:rsidRDefault="0074723E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D0BEE73CAF5413E847B95FF9A86F6B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8246C8">
          <w:rPr>
            <w:rStyle w:val="Strong"/>
          </w:rPr>
          <w:t>Some Title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34361">
      <w:rPr>
        <w:rStyle w:val="Strong"/>
        <w:noProof/>
      </w:rPr>
      <w:t>21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824A" w14:textId="5E968D35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hAnsi="Times New Roman" w:cs="Times New Roman"/>
        </w:rPr>
        <w:alias w:val="Running head"/>
        <w:tag w:val=""/>
        <w:id w:val="-696842620"/>
        <w:placeholder>
          <w:docPart w:val="1B86D8DBEB2F42E6A145FB7DBB1B8D92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8246C8">
          <w:rPr>
            <w:rFonts w:ascii="Times New Roman" w:hAnsi="Times New Roman" w:cs="Times New Roman"/>
          </w:rPr>
          <w:t>Some Title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4288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18433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sDQ1NjQ1MDA2NjBX0lEKTi0uzszPAykwMqsFAFlAE8stAAAA"/>
  </w:docVars>
  <w:rsids>
    <w:rsidRoot w:val="00F44021"/>
    <w:rsid w:val="0000154D"/>
    <w:rsid w:val="00001907"/>
    <w:rsid w:val="00006848"/>
    <w:rsid w:val="00011C5A"/>
    <w:rsid w:val="00012835"/>
    <w:rsid w:val="000140BC"/>
    <w:rsid w:val="00025E7A"/>
    <w:rsid w:val="00030363"/>
    <w:rsid w:val="00035181"/>
    <w:rsid w:val="00036758"/>
    <w:rsid w:val="000408FC"/>
    <w:rsid w:val="000415A8"/>
    <w:rsid w:val="000439D1"/>
    <w:rsid w:val="00043DF9"/>
    <w:rsid w:val="00046E99"/>
    <w:rsid w:val="00047E7E"/>
    <w:rsid w:val="00052D12"/>
    <w:rsid w:val="00055557"/>
    <w:rsid w:val="00055559"/>
    <w:rsid w:val="000650D0"/>
    <w:rsid w:val="00075BF0"/>
    <w:rsid w:val="00082311"/>
    <w:rsid w:val="00086620"/>
    <w:rsid w:val="000A3D56"/>
    <w:rsid w:val="000A6943"/>
    <w:rsid w:val="000A7A8D"/>
    <w:rsid w:val="000B0E03"/>
    <w:rsid w:val="000B14F4"/>
    <w:rsid w:val="000B2793"/>
    <w:rsid w:val="000B3C01"/>
    <w:rsid w:val="000B5165"/>
    <w:rsid w:val="000B5E18"/>
    <w:rsid w:val="000B6C2C"/>
    <w:rsid w:val="000B7CD9"/>
    <w:rsid w:val="000C7346"/>
    <w:rsid w:val="000D2DC7"/>
    <w:rsid w:val="000D3F41"/>
    <w:rsid w:val="000D54A1"/>
    <w:rsid w:val="000E2810"/>
    <w:rsid w:val="000E2B3E"/>
    <w:rsid w:val="000F0768"/>
    <w:rsid w:val="000F0D3B"/>
    <w:rsid w:val="000F4899"/>
    <w:rsid w:val="00102267"/>
    <w:rsid w:val="001028CE"/>
    <w:rsid w:val="001051AE"/>
    <w:rsid w:val="00106AFE"/>
    <w:rsid w:val="001076A7"/>
    <w:rsid w:val="001125FC"/>
    <w:rsid w:val="0011336D"/>
    <w:rsid w:val="001226AB"/>
    <w:rsid w:val="00130ACB"/>
    <w:rsid w:val="00140A62"/>
    <w:rsid w:val="00142227"/>
    <w:rsid w:val="001447BF"/>
    <w:rsid w:val="00144D1B"/>
    <w:rsid w:val="00145124"/>
    <w:rsid w:val="00145504"/>
    <w:rsid w:val="001461A4"/>
    <w:rsid w:val="00154097"/>
    <w:rsid w:val="00155828"/>
    <w:rsid w:val="00155ADF"/>
    <w:rsid w:val="00157B8E"/>
    <w:rsid w:val="00160E03"/>
    <w:rsid w:val="00161B61"/>
    <w:rsid w:val="001642AC"/>
    <w:rsid w:val="00167519"/>
    <w:rsid w:val="00167EDC"/>
    <w:rsid w:val="001748B8"/>
    <w:rsid w:val="00175C3E"/>
    <w:rsid w:val="0017707B"/>
    <w:rsid w:val="001774B8"/>
    <w:rsid w:val="00182222"/>
    <w:rsid w:val="001854FF"/>
    <w:rsid w:val="00185531"/>
    <w:rsid w:val="0018768A"/>
    <w:rsid w:val="001932FC"/>
    <w:rsid w:val="001A3148"/>
    <w:rsid w:val="001B1BE6"/>
    <w:rsid w:val="001C0503"/>
    <w:rsid w:val="001C0B44"/>
    <w:rsid w:val="001C151E"/>
    <w:rsid w:val="001C1773"/>
    <w:rsid w:val="001C2D7E"/>
    <w:rsid w:val="001C5757"/>
    <w:rsid w:val="001C7F8B"/>
    <w:rsid w:val="001D21C1"/>
    <w:rsid w:val="001D3A42"/>
    <w:rsid w:val="001E1D4E"/>
    <w:rsid w:val="001E284B"/>
    <w:rsid w:val="001F6E47"/>
    <w:rsid w:val="001F73A9"/>
    <w:rsid w:val="00210CAA"/>
    <w:rsid w:val="00214F08"/>
    <w:rsid w:val="00221A9D"/>
    <w:rsid w:val="0022302C"/>
    <w:rsid w:val="00226E1B"/>
    <w:rsid w:val="00232539"/>
    <w:rsid w:val="0023305E"/>
    <w:rsid w:val="00233D6E"/>
    <w:rsid w:val="00235672"/>
    <w:rsid w:val="00241D1F"/>
    <w:rsid w:val="002430DE"/>
    <w:rsid w:val="002440E5"/>
    <w:rsid w:val="002459FB"/>
    <w:rsid w:val="00246C4D"/>
    <w:rsid w:val="00262316"/>
    <w:rsid w:val="00262B5A"/>
    <w:rsid w:val="002649D5"/>
    <w:rsid w:val="00265678"/>
    <w:rsid w:val="00272B63"/>
    <w:rsid w:val="0027473A"/>
    <w:rsid w:val="00287C08"/>
    <w:rsid w:val="0029276E"/>
    <w:rsid w:val="0029528B"/>
    <w:rsid w:val="00297311"/>
    <w:rsid w:val="00297935"/>
    <w:rsid w:val="002A0029"/>
    <w:rsid w:val="002A127B"/>
    <w:rsid w:val="002A57AC"/>
    <w:rsid w:val="002A5B1C"/>
    <w:rsid w:val="002A7B6E"/>
    <w:rsid w:val="002B18DB"/>
    <w:rsid w:val="002B3CF0"/>
    <w:rsid w:val="002B635D"/>
    <w:rsid w:val="002B6F12"/>
    <w:rsid w:val="002C541F"/>
    <w:rsid w:val="002C76BF"/>
    <w:rsid w:val="002D1917"/>
    <w:rsid w:val="002D2E73"/>
    <w:rsid w:val="002D4BF3"/>
    <w:rsid w:val="002E14E9"/>
    <w:rsid w:val="002E19F9"/>
    <w:rsid w:val="002E3294"/>
    <w:rsid w:val="002E3C81"/>
    <w:rsid w:val="002E75DF"/>
    <w:rsid w:val="002F0A1C"/>
    <w:rsid w:val="002F2DB8"/>
    <w:rsid w:val="002F4AAE"/>
    <w:rsid w:val="002F6801"/>
    <w:rsid w:val="00302BC2"/>
    <w:rsid w:val="0030636D"/>
    <w:rsid w:val="00312FA2"/>
    <w:rsid w:val="00314228"/>
    <w:rsid w:val="00316613"/>
    <w:rsid w:val="00320AF5"/>
    <w:rsid w:val="00321E9B"/>
    <w:rsid w:val="00325791"/>
    <w:rsid w:val="003268D1"/>
    <w:rsid w:val="00332CC2"/>
    <w:rsid w:val="00335AF7"/>
    <w:rsid w:val="00337D2C"/>
    <w:rsid w:val="00337E04"/>
    <w:rsid w:val="00341F5F"/>
    <w:rsid w:val="00344DEB"/>
    <w:rsid w:val="0035055F"/>
    <w:rsid w:val="0035248C"/>
    <w:rsid w:val="00355DCA"/>
    <w:rsid w:val="00370DF8"/>
    <w:rsid w:val="00371516"/>
    <w:rsid w:val="0037162A"/>
    <w:rsid w:val="003732EA"/>
    <w:rsid w:val="00374C4F"/>
    <w:rsid w:val="00376984"/>
    <w:rsid w:val="00376C6B"/>
    <w:rsid w:val="00380FFD"/>
    <w:rsid w:val="00384155"/>
    <w:rsid w:val="00384B74"/>
    <w:rsid w:val="003856AC"/>
    <w:rsid w:val="00386948"/>
    <w:rsid w:val="00387393"/>
    <w:rsid w:val="00393224"/>
    <w:rsid w:val="00393950"/>
    <w:rsid w:val="00395D16"/>
    <w:rsid w:val="003A15C3"/>
    <w:rsid w:val="003B6A04"/>
    <w:rsid w:val="003C3ECB"/>
    <w:rsid w:val="003D050C"/>
    <w:rsid w:val="003D2CCF"/>
    <w:rsid w:val="003D5494"/>
    <w:rsid w:val="003E0C04"/>
    <w:rsid w:val="003E687A"/>
    <w:rsid w:val="003E6D80"/>
    <w:rsid w:val="003F5895"/>
    <w:rsid w:val="003F6016"/>
    <w:rsid w:val="003F6066"/>
    <w:rsid w:val="00401194"/>
    <w:rsid w:val="00402CEA"/>
    <w:rsid w:val="00407F14"/>
    <w:rsid w:val="00425247"/>
    <w:rsid w:val="00426DCE"/>
    <w:rsid w:val="004506EE"/>
    <w:rsid w:val="00455EE3"/>
    <w:rsid w:val="0045789C"/>
    <w:rsid w:val="00460CEE"/>
    <w:rsid w:val="00464CDD"/>
    <w:rsid w:val="00470ACE"/>
    <w:rsid w:val="00473C89"/>
    <w:rsid w:val="00474B61"/>
    <w:rsid w:val="00475D2F"/>
    <w:rsid w:val="0048020F"/>
    <w:rsid w:val="00483682"/>
    <w:rsid w:val="00484501"/>
    <w:rsid w:val="00485EA4"/>
    <w:rsid w:val="00487347"/>
    <w:rsid w:val="004A70DB"/>
    <w:rsid w:val="004C04FB"/>
    <w:rsid w:val="004D1E7D"/>
    <w:rsid w:val="004D3A85"/>
    <w:rsid w:val="004D466A"/>
    <w:rsid w:val="004D6F8D"/>
    <w:rsid w:val="004E0202"/>
    <w:rsid w:val="004E0557"/>
    <w:rsid w:val="004E16C5"/>
    <w:rsid w:val="004F1F07"/>
    <w:rsid w:val="004F45B3"/>
    <w:rsid w:val="004F5A6E"/>
    <w:rsid w:val="00501BB5"/>
    <w:rsid w:val="005033CF"/>
    <w:rsid w:val="0051141D"/>
    <w:rsid w:val="00513E0C"/>
    <w:rsid w:val="00513E85"/>
    <w:rsid w:val="005145B9"/>
    <w:rsid w:val="00516EDC"/>
    <w:rsid w:val="00520041"/>
    <w:rsid w:val="005220B8"/>
    <w:rsid w:val="005229EB"/>
    <w:rsid w:val="00522AF4"/>
    <w:rsid w:val="00535829"/>
    <w:rsid w:val="00537134"/>
    <w:rsid w:val="00542A96"/>
    <w:rsid w:val="005441D8"/>
    <w:rsid w:val="00546499"/>
    <w:rsid w:val="00551A02"/>
    <w:rsid w:val="005534FA"/>
    <w:rsid w:val="005600CC"/>
    <w:rsid w:val="00560334"/>
    <w:rsid w:val="00564EB7"/>
    <w:rsid w:val="00565509"/>
    <w:rsid w:val="00570AAB"/>
    <w:rsid w:val="005845F3"/>
    <w:rsid w:val="005861EB"/>
    <w:rsid w:val="005929F3"/>
    <w:rsid w:val="005A283C"/>
    <w:rsid w:val="005A3BD9"/>
    <w:rsid w:val="005A4F7D"/>
    <w:rsid w:val="005B232C"/>
    <w:rsid w:val="005B44A7"/>
    <w:rsid w:val="005B4695"/>
    <w:rsid w:val="005C4937"/>
    <w:rsid w:val="005D3A03"/>
    <w:rsid w:val="005D3AB0"/>
    <w:rsid w:val="005E4236"/>
    <w:rsid w:val="005E4B83"/>
    <w:rsid w:val="005F06B4"/>
    <w:rsid w:val="005F2FD9"/>
    <w:rsid w:val="005F337D"/>
    <w:rsid w:val="005F3B0B"/>
    <w:rsid w:val="00602C01"/>
    <w:rsid w:val="006045CF"/>
    <w:rsid w:val="00605FBE"/>
    <w:rsid w:val="00611031"/>
    <w:rsid w:val="006158D3"/>
    <w:rsid w:val="0061603E"/>
    <w:rsid w:val="00616696"/>
    <w:rsid w:val="00617380"/>
    <w:rsid w:val="00617982"/>
    <w:rsid w:val="00621E41"/>
    <w:rsid w:val="00623301"/>
    <w:rsid w:val="00631199"/>
    <w:rsid w:val="00633BB2"/>
    <w:rsid w:val="00641A9E"/>
    <w:rsid w:val="00642325"/>
    <w:rsid w:val="00643617"/>
    <w:rsid w:val="0064622B"/>
    <w:rsid w:val="00650BA3"/>
    <w:rsid w:val="0065132B"/>
    <w:rsid w:val="006532AC"/>
    <w:rsid w:val="00654B16"/>
    <w:rsid w:val="006636FC"/>
    <w:rsid w:val="006644EA"/>
    <w:rsid w:val="00670894"/>
    <w:rsid w:val="00680441"/>
    <w:rsid w:val="006844C7"/>
    <w:rsid w:val="0069211B"/>
    <w:rsid w:val="00695AE7"/>
    <w:rsid w:val="006A1ED1"/>
    <w:rsid w:val="006A4037"/>
    <w:rsid w:val="006A4538"/>
    <w:rsid w:val="006B18BA"/>
    <w:rsid w:val="006B2DE6"/>
    <w:rsid w:val="006B7437"/>
    <w:rsid w:val="006B760B"/>
    <w:rsid w:val="006C3E56"/>
    <w:rsid w:val="006D0080"/>
    <w:rsid w:val="006D5849"/>
    <w:rsid w:val="006E1D7E"/>
    <w:rsid w:val="006E1F79"/>
    <w:rsid w:val="006E7390"/>
    <w:rsid w:val="006F02C7"/>
    <w:rsid w:val="006F2799"/>
    <w:rsid w:val="00700EF9"/>
    <w:rsid w:val="007032F3"/>
    <w:rsid w:val="00703C72"/>
    <w:rsid w:val="00704898"/>
    <w:rsid w:val="007054BB"/>
    <w:rsid w:val="00710CC0"/>
    <w:rsid w:val="007274A0"/>
    <w:rsid w:val="0073656B"/>
    <w:rsid w:val="00737E9F"/>
    <w:rsid w:val="007414F9"/>
    <w:rsid w:val="00745B58"/>
    <w:rsid w:val="0074723E"/>
    <w:rsid w:val="00747FEF"/>
    <w:rsid w:val="00757560"/>
    <w:rsid w:val="007657FE"/>
    <w:rsid w:val="00765FB8"/>
    <w:rsid w:val="00766DDD"/>
    <w:rsid w:val="00767839"/>
    <w:rsid w:val="00767C86"/>
    <w:rsid w:val="0077008D"/>
    <w:rsid w:val="00771BE6"/>
    <w:rsid w:val="00774B17"/>
    <w:rsid w:val="00775FB1"/>
    <w:rsid w:val="007764D8"/>
    <w:rsid w:val="00781D32"/>
    <w:rsid w:val="00787C80"/>
    <w:rsid w:val="00793A6F"/>
    <w:rsid w:val="007A1003"/>
    <w:rsid w:val="007A1A7E"/>
    <w:rsid w:val="007A3399"/>
    <w:rsid w:val="007A38E4"/>
    <w:rsid w:val="007A6EEF"/>
    <w:rsid w:val="007A7848"/>
    <w:rsid w:val="007B4D05"/>
    <w:rsid w:val="007C1701"/>
    <w:rsid w:val="007C3A0E"/>
    <w:rsid w:val="007D2156"/>
    <w:rsid w:val="007D3396"/>
    <w:rsid w:val="007D4954"/>
    <w:rsid w:val="007D7386"/>
    <w:rsid w:val="007E0526"/>
    <w:rsid w:val="007E43DF"/>
    <w:rsid w:val="007F2990"/>
    <w:rsid w:val="007F42D3"/>
    <w:rsid w:val="008002C0"/>
    <w:rsid w:val="00800FF1"/>
    <w:rsid w:val="00806314"/>
    <w:rsid w:val="00806688"/>
    <w:rsid w:val="00807580"/>
    <w:rsid w:val="00811621"/>
    <w:rsid w:val="008246C8"/>
    <w:rsid w:val="00826F1A"/>
    <w:rsid w:val="008320A8"/>
    <w:rsid w:val="00834E37"/>
    <w:rsid w:val="0086396A"/>
    <w:rsid w:val="008647DF"/>
    <w:rsid w:val="008653C6"/>
    <w:rsid w:val="00872EA6"/>
    <w:rsid w:val="00875356"/>
    <w:rsid w:val="00877A77"/>
    <w:rsid w:val="00877CEF"/>
    <w:rsid w:val="0088606A"/>
    <w:rsid w:val="00886C97"/>
    <w:rsid w:val="00891120"/>
    <w:rsid w:val="00891BCB"/>
    <w:rsid w:val="0089346C"/>
    <w:rsid w:val="00895DF6"/>
    <w:rsid w:val="00897E9B"/>
    <w:rsid w:val="008A2FCB"/>
    <w:rsid w:val="008A54C2"/>
    <w:rsid w:val="008B527E"/>
    <w:rsid w:val="008B6FAB"/>
    <w:rsid w:val="008C2685"/>
    <w:rsid w:val="008C5323"/>
    <w:rsid w:val="008C5460"/>
    <w:rsid w:val="008D483A"/>
    <w:rsid w:val="008D632A"/>
    <w:rsid w:val="008D6855"/>
    <w:rsid w:val="008D7417"/>
    <w:rsid w:val="008E303D"/>
    <w:rsid w:val="008F1EA3"/>
    <w:rsid w:val="008F27EC"/>
    <w:rsid w:val="008F35FE"/>
    <w:rsid w:val="008F3DDD"/>
    <w:rsid w:val="008F3FE1"/>
    <w:rsid w:val="00901189"/>
    <w:rsid w:val="0090625B"/>
    <w:rsid w:val="009063A8"/>
    <w:rsid w:val="00907161"/>
    <w:rsid w:val="00907C84"/>
    <w:rsid w:val="00911275"/>
    <w:rsid w:val="009132CA"/>
    <w:rsid w:val="00920000"/>
    <w:rsid w:val="00921664"/>
    <w:rsid w:val="00926765"/>
    <w:rsid w:val="00926FB5"/>
    <w:rsid w:val="0093036C"/>
    <w:rsid w:val="00934361"/>
    <w:rsid w:val="009350F5"/>
    <w:rsid w:val="00936EA2"/>
    <w:rsid w:val="00941BF1"/>
    <w:rsid w:val="00941CAD"/>
    <w:rsid w:val="009632F0"/>
    <w:rsid w:val="00964835"/>
    <w:rsid w:val="009738A0"/>
    <w:rsid w:val="00980EC1"/>
    <w:rsid w:val="0098204C"/>
    <w:rsid w:val="009864D4"/>
    <w:rsid w:val="009932F8"/>
    <w:rsid w:val="00995626"/>
    <w:rsid w:val="00996521"/>
    <w:rsid w:val="009A0082"/>
    <w:rsid w:val="009A0612"/>
    <w:rsid w:val="009A6A3B"/>
    <w:rsid w:val="009A77DC"/>
    <w:rsid w:val="009B4E3B"/>
    <w:rsid w:val="009C0F80"/>
    <w:rsid w:val="009C2299"/>
    <w:rsid w:val="009C2EA2"/>
    <w:rsid w:val="009C3F33"/>
    <w:rsid w:val="009C4D67"/>
    <w:rsid w:val="009C682B"/>
    <w:rsid w:val="009D79C1"/>
    <w:rsid w:val="009E6224"/>
    <w:rsid w:val="009F5559"/>
    <w:rsid w:val="009F6DF7"/>
    <w:rsid w:val="00A03A11"/>
    <w:rsid w:val="00A05636"/>
    <w:rsid w:val="00A105A5"/>
    <w:rsid w:val="00A11F82"/>
    <w:rsid w:val="00A139BC"/>
    <w:rsid w:val="00A1697A"/>
    <w:rsid w:val="00A23886"/>
    <w:rsid w:val="00A257E8"/>
    <w:rsid w:val="00A26A4E"/>
    <w:rsid w:val="00A322D0"/>
    <w:rsid w:val="00A514C2"/>
    <w:rsid w:val="00A51BB2"/>
    <w:rsid w:val="00A61888"/>
    <w:rsid w:val="00A632E2"/>
    <w:rsid w:val="00A66134"/>
    <w:rsid w:val="00A71466"/>
    <w:rsid w:val="00A72F43"/>
    <w:rsid w:val="00A74C89"/>
    <w:rsid w:val="00A74D0A"/>
    <w:rsid w:val="00A81F25"/>
    <w:rsid w:val="00A81FC8"/>
    <w:rsid w:val="00A83C69"/>
    <w:rsid w:val="00A85214"/>
    <w:rsid w:val="00A879F3"/>
    <w:rsid w:val="00A87FC7"/>
    <w:rsid w:val="00AA5020"/>
    <w:rsid w:val="00AA5BDA"/>
    <w:rsid w:val="00AB07CA"/>
    <w:rsid w:val="00AB0A35"/>
    <w:rsid w:val="00AB1267"/>
    <w:rsid w:val="00AB3659"/>
    <w:rsid w:val="00AB6A8C"/>
    <w:rsid w:val="00AB783C"/>
    <w:rsid w:val="00AC27E5"/>
    <w:rsid w:val="00AC33FE"/>
    <w:rsid w:val="00AC5935"/>
    <w:rsid w:val="00AD03D4"/>
    <w:rsid w:val="00AD1F32"/>
    <w:rsid w:val="00AE4EE2"/>
    <w:rsid w:val="00AE7205"/>
    <w:rsid w:val="00AF0F12"/>
    <w:rsid w:val="00AF2E5F"/>
    <w:rsid w:val="00AF657C"/>
    <w:rsid w:val="00AF7001"/>
    <w:rsid w:val="00B00CEB"/>
    <w:rsid w:val="00B050B9"/>
    <w:rsid w:val="00B06799"/>
    <w:rsid w:val="00B07D69"/>
    <w:rsid w:val="00B15993"/>
    <w:rsid w:val="00B15B5F"/>
    <w:rsid w:val="00B26397"/>
    <w:rsid w:val="00B32B62"/>
    <w:rsid w:val="00B37B66"/>
    <w:rsid w:val="00B4288F"/>
    <w:rsid w:val="00B64CF8"/>
    <w:rsid w:val="00B65C9D"/>
    <w:rsid w:val="00B758CB"/>
    <w:rsid w:val="00B823AA"/>
    <w:rsid w:val="00B95FF3"/>
    <w:rsid w:val="00B975DC"/>
    <w:rsid w:val="00BA45DB"/>
    <w:rsid w:val="00BA4E1E"/>
    <w:rsid w:val="00BA6B07"/>
    <w:rsid w:val="00BB0D41"/>
    <w:rsid w:val="00BB18ED"/>
    <w:rsid w:val="00BB4F17"/>
    <w:rsid w:val="00BB753F"/>
    <w:rsid w:val="00BC2F9B"/>
    <w:rsid w:val="00BC72BB"/>
    <w:rsid w:val="00BC784A"/>
    <w:rsid w:val="00BD539E"/>
    <w:rsid w:val="00BD66CD"/>
    <w:rsid w:val="00BD6F37"/>
    <w:rsid w:val="00BD7F42"/>
    <w:rsid w:val="00BE0320"/>
    <w:rsid w:val="00BE691A"/>
    <w:rsid w:val="00BF0924"/>
    <w:rsid w:val="00BF4184"/>
    <w:rsid w:val="00C000A8"/>
    <w:rsid w:val="00C03A2E"/>
    <w:rsid w:val="00C04365"/>
    <w:rsid w:val="00C0601E"/>
    <w:rsid w:val="00C11468"/>
    <w:rsid w:val="00C13EDC"/>
    <w:rsid w:val="00C206C0"/>
    <w:rsid w:val="00C20E45"/>
    <w:rsid w:val="00C24F78"/>
    <w:rsid w:val="00C279E1"/>
    <w:rsid w:val="00C31D30"/>
    <w:rsid w:val="00C36010"/>
    <w:rsid w:val="00C45960"/>
    <w:rsid w:val="00C45D2F"/>
    <w:rsid w:val="00C46EEB"/>
    <w:rsid w:val="00C5210F"/>
    <w:rsid w:val="00C56A97"/>
    <w:rsid w:val="00C62331"/>
    <w:rsid w:val="00C70F86"/>
    <w:rsid w:val="00C710BD"/>
    <w:rsid w:val="00C71D99"/>
    <w:rsid w:val="00C72205"/>
    <w:rsid w:val="00C72EDC"/>
    <w:rsid w:val="00C73363"/>
    <w:rsid w:val="00C74591"/>
    <w:rsid w:val="00C779DB"/>
    <w:rsid w:val="00C84FAF"/>
    <w:rsid w:val="00C96278"/>
    <w:rsid w:val="00CA1950"/>
    <w:rsid w:val="00CA31AA"/>
    <w:rsid w:val="00CB1E5D"/>
    <w:rsid w:val="00CB2A52"/>
    <w:rsid w:val="00CB6E90"/>
    <w:rsid w:val="00CC406D"/>
    <w:rsid w:val="00CC79AC"/>
    <w:rsid w:val="00CD378D"/>
    <w:rsid w:val="00CD4028"/>
    <w:rsid w:val="00CD6E39"/>
    <w:rsid w:val="00CE00CC"/>
    <w:rsid w:val="00CE1BF7"/>
    <w:rsid w:val="00CF6E91"/>
    <w:rsid w:val="00D1206D"/>
    <w:rsid w:val="00D15934"/>
    <w:rsid w:val="00D25BCD"/>
    <w:rsid w:val="00D30A5C"/>
    <w:rsid w:val="00D30C4A"/>
    <w:rsid w:val="00D32B8C"/>
    <w:rsid w:val="00D34163"/>
    <w:rsid w:val="00D36609"/>
    <w:rsid w:val="00D373BE"/>
    <w:rsid w:val="00D422AF"/>
    <w:rsid w:val="00D42321"/>
    <w:rsid w:val="00D4458E"/>
    <w:rsid w:val="00D45799"/>
    <w:rsid w:val="00D45A37"/>
    <w:rsid w:val="00D47274"/>
    <w:rsid w:val="00D507E2"/>
    <w:rsid w:val="00D50D4F"/>
    <w:rsid w:val="00D53D56"/>
    <w:rsid w:val="00D54566"/>
    <w:rsid w:val="00D55BD5"/>
    <w:rsid w:val="00D56ED6"/>
    <w:rsid w:val="00D57457"/>
    <w:rsid w:val="00D5797C"/>
    <w:rsid w:val="00D6027A"/>
    <w:rsid w:val="00D6640C"/>
    <w:rsid w:val="00D670E1"/>
    <w:rsid w:val="00D67A20"/>
    <w:rsid w:val="00D8244F"/>
    <w:rsid w:val="00D82CAA"/>
    <w:rsid w:val="00D85B68"/>
    <w:rsid w:val="00DA6AFC"/>
    <w:rsid w:val="00DB23EA"/>
    <w:rsid w:val="00DB2F67"/>
    <w:rsid w:val="00DB5A30"/>
    <w:rsid w:val="00DB78EB"/>
    <w:rsid w:val="00DC4232"/>
    <w:rsid w:val="00DC7719"/>
    <w:rsid w:val="00DD2634"/>
    <w:rsid w:val="00DD2727"/>
    <w:rsid w:val="00DD2CE1"/>
    <w:rsid w:val="00DD31DE"/>
    <w:rsid w:val="00DD359B"/>
    <w:rsid w:val="00DD6143"/>
    <w:rsid w:val="00DD6382"/>
    <w:rsid w:val="00DD64B4"/>
    <w:rsid w:val="00DE16C6"/>
    <w:rsid w:val="00DE3086"/>
    <w:rsid w:val="00DE4FB9"/>
    <w:rsid w:val="00DE730E"/>
    <w:rsid w:val="00DF144C"/>
    <w:rsid w:val="00DF36D6"/>
    <w:rsid w:val="00DF77AB"/>
    <w:rsid w:val="00E0779B"/>
    <w:rsid w:val="00E11BA3"/>
    <w:rsid w:val="00E12EBE"/>
    <w:rsid w:val="00E1357A"/>
    <w:rsid w:val="00E15AF1"/>
    <w:rsid w:val="00E21142"/>
    <w:rsid w:val="00E302B8"/>
    <w:rsid w:val="00E32088"/>
    <w:rsid w:val="00E44D1E"/>
    <w:rsid w:val="00E47E0D"/>
    <w:rsid w:val="00E5317F"/>
    <w:rsid w:val="00E531FC"/>
    <w:rsid w:val="00E53412"/>
    <w:rsid w:val="00E568A2"/>
    <w:rsid w:val="00E6004D"/>
    <w:rsid w:val="00E66C05"/>
    <w:rsid w:val="00E66E62"/>
    <w:rsid w:val="00E70BBD"/>
    <w:rsid w:val="00E71A81"/>
    <w:rsid w:val="00E72B75"/>
    <w:rsid w:val="00E7392E"/>
    <w:rsid w:val="00E75E67"/>
    <w:rsid w:val="00E81978"/>
    <w:rsid w:val="00E9218B"/>
    <w:rsid w:val="00E951A3"/>
    <w:rsid w:val="00E955A8"/>
    <w:rsid w:val="00EA18F4"/>
    <w:rsid w:val="00EB3011"/>
    <w:rsid w:val="00EB3A8F"/>
    <w:rsid w:val="00EB4847"/>
    <w:rsid w:val="00EB6E49"/>
    <w:rsid w:val="00EC7ACA"/>
    <w:rsid w:val="00EC7C80"/>
    <w:rsid w:val="00ED1C95"/>
    <w:rsid w:val="00ED31B5"/>
    <w:rsid w:val="00ED58AC"/>
    <w:rsid w:val="00ED5EDB"/>
    <w:rsid w:val="00ED76F5"/>
    <w:rsid w:val="00EE7951"/>
    <w:rsid w:val="00EF20F6"/>
    <w:rsid w:val="00F0004E"/>
    <w:rsid w:val="00F00C43"/>
    <w:rsid w:val="00F02625"/>
    <w:rsid w:val="00F10206"/>
    <w:rsid w:val="00F1224C"/>
    <w:rsid w:val="00F12530"/>
    <w:rsid w:val="00F16451"/>
    <w:rsid w:val="00F20451"/>
    <w:rsid w:val="00F21159"/>
    <w:rsid w:val="00F240F3"/>
    <w:rsid w:val="00F266B7"/>
    <w:rsid w:val="00F2713A"/>
    <w:rsid w:val="00F33887"/>
    <w:rsid w:val="00F379B7"/>
    <w:rsid w:val="00F4367D"/>
    <w:rsid w:val="00F44021"/>
    <w:rsid w:val="00F525FA"/>
    <w:rsid w:val="00F555A2"/>
    <w:rsid w:val="00F5596C"/>
    <w:rsid w:val="00F612C2"/>
    <w:rsid w:val="00F66289"/>
    <w:rsid w:val="00F6645C"/>
    <w:rsid w:val="00F7600C"/>
    <w:rsid w:val="00F8116B"/>
    <w:rsid w:val="00F8733F"/>
    <w:rsid w:val="00F904B7"/>
    <w:rsid w:val="00F954AE"/>
    <w:rsid w:val="00FA14CC"/>
    <w:rsid w:val="00FA5C31"/>
    <w:rsid w:val="00FA77AB"/>
    <w:rsid w:val="00FA7FD5"/>
    <w:rsid w:val="00FB0BBE"/>
    <w:rsid w:val="00FD21F3"/>
    <w:rsid w:val="00FE51DC"/>
    <w:rsid w:val="00FE66A3"/>
    <w:rsid w:val="00FF2002"/>
    <w:rsid w:val="00FF22F0"/>
    <w:rsid w:val="00FF376E"/>
    <w:rsid w:val="00FF4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06E8923"/>
  <w15:chartTrackingRefBased/>
  <w15:docId w15:val="{72A26BBF-FDBD-4F7F-B6CE-4F6F085E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A618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188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6188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4723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ra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34E76FC038486F830834A1789F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757D-81D4-4267-8658-3ED717237BB9}"/>
      </w:docPartPr>
      <w:docPartBody>
        <w:p w:rsidR="00153F82" w:rsidRDefault="00153F82">
          <w:pPr>
            <w:pStyle w:val="2234E76FC038486F830834A1789FD1A9"/>
          </w:pPr>
          <w:r>
            <w:t>[Title Here, up to 12 Words, on One to Two Lines]</w:t>
          </w:r>
        </w:p>
      </w:docPartBody>
    </w:docPart>
    <w:docPart>
      <w:docPartPr>
        <w:name w:val="71F39B21B92443FEAE063827E32B4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CF765-24CA-4C3C-8119-FC883A33E48A}"/>
      </w:docPartPr>
      <w:docPartBody>
        <w:p w:rsidR="00153F82" w:rsidRDefault="00153F82">
          <w:pPr>
            <w:pStyle w:val="71F39B21B92443FEAE063827E32B4ABD"/>
          </w:pPr>
          <w:r>
            <w:t>Abstract</w:t>
          </w:r>
        </w:p>
      </w:docPartBody>
    </w:docPart>
    <w:docPart>
      <w:docPartPr>
        <w:name w:val="4A23DCBE42F444998BCF8CAB3343E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A122-12A4-405B-B31C-356BD72ABA37}"/>
      </w:docPartPr>
      <w:docPartBody>
        <w:p w:rsidR="00153F82" w:rsidRDefault="00153F82">
          <w:pPr>
            <w:pStyle w:val="4A23DCBE42F444998BCF8CAB3343E144"/>
          </w:pPr>
          <w:r>
            <w:t>[Title Here, up to 12 Words, on One to Two Lines]</w:t>
          </w:r>
        </w:p>
      </w:docPartBody>
    </w:docPart>
    <w:docPart>
      <w:docPartPr>
        <w:name w:val="AD0BEE73CAF5413E847B95FF9A86F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69ACA-7158-48ED-974F-020A7EED6F0A}"/>
      </w:docPartPr>
      <w:docPartBody>
        <w:p w:rsidR="00153F82" w:rsidRDefault="00153F82">
          <w:pPr>
            <w:pStyle w:val="AD0BEE73CAF5413E847B95FF9A86F6BE"/>
          </w:pPr>
          <w:r w:rsidRPr="005D3A03">
            <w:t>Figures title:</w:t>
          </w:r>
        </w:p>
      </w:docPartBody>
    </w:docPart>
    <w:docPart>
      <w:docPartPr>
        <w:name w:val="1B86D8DBEB2F42E6A145FB7DBB1B8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A0974-421F-4B9A-9B98-159B8B983E32}"/>
      </w:docPartPr>
      <w:docPartBody>
        <w:p w:rsidR="00153F82" w:rsidRDefault="00153F82">
          <w:pPr>
            <w:pStyle w:val="1B86D8DBEB2F42E6A145FB7DBB1B8D92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3F82"/>
    <w:rsid w:val="00153F82"/>
    <w:rsid w:val="00243C59"/>
    <w:rsid w:val="004F2D62"/>
    <w:rsid w:val="00562043"/>
    <w:rsid w:val="008334F6"/>
    <w:rsid w:val="00D238DB"/>
    <w:rsid w:val="00F56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34E76FC038486F830834A1789FD1A9">
    <w:name w:val="2234E76FC038486F830834A1789FD1A9"/>
  </w:style>
  <w:style w:type="paragraph" w:customStyle="1" w:styleId="6836C622B81C46998A5D85527997E990">
    <w:name w:val="6836C622B81C46998A5D85527997E990"/>
  </w:style>
  <w:style w:type="paragraph" w:customStyle="1" w:styleId="78867A5797B64AC386B4D5BCD0B7C265">
    <w:name w:val="78867A5797B64AC386B4D5BCD0B7C265"/>
  </w:style>
  <w:style w:type="paragraph" w:customStyle="1" w:styleId="E84DA72B09A94991B0731203C22C3338">
    <w:name w:val="E84DA72B09A94991B0731203C22C3338"/>
  </w:style>
  <w:style w:type="paragraph" w:customStyle="1" w:styleId="770FD4BC9FB14C038E748731C72ABAA3">
    <w:name w:val="770FD4BC9FB14C038E748731C72ABAA3"/>
  </w:style>
  <w:style w:type="paragraph" w:customStyle="1" w:styleId="71F39B21B92443FEAE063827E32B4ABD">
    <w:name w:val="71F39B21B92443FEAE063827E32B4AB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3E57DAA6064463682C8CF503438109B">
    <w:name w:val="D3E57DAA6064463682C8CF503438109B"/>
  </w:style>
  <w:style w:type="paragraph" w:customStyle="1" w:styleId="24177C234505490EA266FC73FDFABC1E">
    <w:name w:val="24177C234505490EA266FC73FDFABC1E"/>
  </w:style>
  <w:style w:type="paragraph" w:customStyle="1" w:styleId="4A23DCBE42F444998BCF8CAB3343E144">
    <w:name w:val="4A23DCBE42F444998BCF8CAB3343E144"/>
  </w:style>
  <w:style w:type="paragraph" w:customStyle="1" w:styleId="1E11ADF69E094E96B66BF737AE4C7A66">
    <w:name w:val="1E11ADF69E094E96B66BF737AE4C7A66"/>
  </w:style>
  <w:style w:type="paragraph" w:customStyle="1" w:styleId="9E1FCC139A844B8399A5F9794E2254F3">
    <w:name w:val="9E1FCC139A844B8399A5F9794E2254F3"/>
  </w:style>
  <w:style w:type="paragraph" w:customStyle="1" w:styleId="FFC4098DAF3C42F3BEB9355F11DB51F1">
    <w:name w:val="FFC4098DAF3C42F3BEB9355F11DB51F1"/>
  </w:style>
  <w:style w:type="paragraph" w:customStyle="1" w:styleId="8C0513D308F746B9A2E2F013CB91DFC6">
    <w:name w:val="8C0513D308F746B9A2E2F013CB91DFC6"/>
  </w:style>
  <w:style w:type="paragraph" w:customStyle="1" w:styleId="7ABC97F3D74B43DFBCB56B53D557EC4B">
    <w:name w:val="7ABC97F3D74B43DFBCB56B53D557EC4B"/>
  </w:style>
  <w:style w:type="paragraph" w:customStyle="1" w:styleId="1F312A675CC348839963D21096C4B7C2">
    <w:name w:val="1F312A675CC348839963D21096C4B7C2"/>
  </w:style>
  <w:style w:type="paragraph" w:customStyle="1" w:styleId="9CB565F57CA949BD96C6315037F57610">
    <w:name w:val="9CB565F57CA949BD96C6315037F57610"/>
  </w:style>
  <w:style w:type="paragraph" w:customStyle="1" w:styleId="E7F8F7D4EE7142948F256834B189ED43">
    <w:name w:val="E7F8F7D4EE7142948F256834B189ED43"/>
  </w:style>
  <w:style w:type="paragraph" w:customStyle="1" w:styleId="92817BF2B30548F28090103347E99F4A">
    <w:name w:val="92817BF2B30548F28090103347E99F4A"/>
  </w:style>
  <w:style w:type="paragraph" w:customStyle="1" w:styleId="1588A75506D847EA82788B95522FAE3D">
    <w:name w:val="1588A75506D847EA82788B95522FAE3D"/>
  </w:style>
  <w:style w:type="paragraph" w:customStyle="1" w:styleId="2E0C82ED1A8D4E12B3C2D4600D1B19D0">
    <w:name w:val="2E0C82ED1A8D4E12B3C2D4600D1B19D0"/>
  </w:style>
  <w:style w:type="paragraph" w:customStyle="1" w:styleId="136C759B30B54F9880A98317C6759CC4">
    <w:name w:val="136C759B30B54F9880A98317C6759CC4"/>
  </w:style>
  <w:style w:type="paragraph" w:customStyle="1" w:styleId="1B981007E37249E38178C2997A27F50C">
    <w:name w:val="1B981007E37249E38178C2997A27F50C"/>
  </w:style>
  <w:style w:type="paragraph" w:customStyle="1" w:styleId="D40A87E820724A3C89EA52B4DA840B57">
    <w:name w:val="D40A87E820724A3C89EA52B4DA840B57"/>
  </w:style>
  <w:style w:type="paragraph" w:customStyle="1" w:styleId="1AE2908DA9224B3E8C93FB261346EF39">
    <w:name w:val="1AE2908DA9224B3E8C93FB261346EF39"/>
  </w:style>
  <w:style w:type="paragraph" w:customStyle="1" w:styleId="0FB14D59BEDB48929F1997BC7FEEAD6E">
    <w:name w:val="0FB14D59BEDB48929F1997BC7FEEAD6E"/>
  </w:style>
  <w:style w:type="paragraph" w:customStyle="1" w:styleId="437F88AF6B254778A454FE4B11EC90F0">
    <w:name w:val="437F88AF6B254778A454FE4B11EC90F0"/>
  </w:style>
  <w:style w:type="paragraph" w:customStyle="1" w:styleId="5DA8495DDFD84175B13B73F0BC1CA5AE">
    <w:name w:val="5DA8495DDFD84175B13B73F0BC1CA5AE"/>
  </w:style>
  <w:style w:type="paragraph" w:customStyle="1" w:styleId="EA768787956443A3B4F688F256C0F5DB">
    <w:name w:val="EA768787956443A3B4F688F256C0F5DB"/>
  </w:style>
  <w:style w:type="paragraph" w:customStyle="1" w:styleId="DEB2D312F0944C41B3DFFF6BBA127B2C">
    <w:name w:val="DEB2D312F0944C41B3DFFF6BBA127B2C"/>
  </w:style>
  <w:style w:type="paragraph" w:customStyle="1" w:styleId="D86DC1C40B5C411E82F31BCF8A0B3F38">
    <w:name w:val="D86DC1C40B5C411E82F31BCF8A0B3F38"/>
  </w:style>
  <w:style w:type="paragraph" w:customStyle="1" w:styleId="B3335AA69DED4316B5FA4C9398DB037A">
    <w:name w:val="B3335AA69DED4316B5FA4C9398DB037A"/>
  </w:style>
  <w:style w:type="paragraph" w:customStyle="1" w:styleId="CFCC80DFE85148D6B9487AC00F312B73">
    <w:name w:val="CFCC80DFE85148D6B9487AC00F312B73"/>
  </w:style>
  <w:style w:type="paragraph" w:customStyle="1" w:styleId="A18D6B0900144F05A79B4521A9BCF5A4">
    <w:name w:val="A18D6B0900144F05A79B4521A9BCF5A4"/>
  </w:style>
  <w:style w:type="paragraph" w:customStyle="1" w:styleId="6F5ADA53A92840BDBB78256317E07BE1">
    <w:name w:val="6F5ADA53A92840BDBB78256317E07BE1"/>
  </w:style>
  <w:style w:type="paragraph" w:customStyle="1" w:styleId="3A7851F5B0F741C9AE94093C0235B5CC">
    <w:name w:val="3A7851F5B0F741C9AE94093C0235B5CC"/>
  </w:style>
  <w:style w:type="paragraph" w:customStyle="1" w:styleId="EC11F54C363E4462A3A6E749FC075299">
    <w:name w:val="EC11F54C363E4462A3A6E749FC075299"/>
  </w:style>
  <w:style w:type="paragraph" w:customStyle="1" w:styleId="AE332C007699465FABA952251F3316B9">
    <w:name w:val="AE332C007699465FABA952251F3316B9"/>
  </w:style>
  <w:style w:type="paragraph" w:customStyle="1" w:styleId="19C9C3D4DF1F4CC99BA5632790E2B777">
    <w:name w:val="19C9C3D4DF1F4CC99BA5632790E2B777"/>
  </w:style>
  <w:style w:type="paragraph" w:customStyle="1" w:styleId="FB17EDA718204DB5AE37833640F81BDB">
    <w:name w:val="FB17EDA718204DB5AE37833640F81BDB"/>
  </w:style>
  <w:style w:type="paragraph" w:customStyle="1" w:styleId="92F8D8B8BC854BB5A3211C0A4E3628E9">
    <w:name w:val="92F8D8B8BC854BB5A3211C0A4E3628E9"/>
  </w:style>
  <w:style w:type="paragraph" w:customStyle="1" w:styleId="543017DA6A6F40079E4275493CFD3911">
    <w:name w:val="543017DA6A6F40079E4275493CFD3911"/>
  </w:style>
  <w:style w:type="paragraph" w:customStyle="1" w:styleId="727E65932023474CB02E8EBE32098E54">
    <w:name w:val="727E65932023474CB02E8EBE32098E54"/>
  </w:style>
  <w:style w:type="paragraph" w:customStyle="1" w:styleId="B98DAD2EA6AF4BDD821E51F290EBE650">
    <w:name w:val="B98DAD2EA6AF4BDD821E51F290EBE650"/>
  </w:style>
  <w:style w:type="paragraph" w:customStyle="1" w:styleId="E6A017691AB44E9298F6833F2D3DD59D">
    <w:name w:val="E6A017691AB44E9298F6833F2D3DD59D"/>
  </w:style>
  <w:style w:type="paragraph" w:customStyle="1" w:styleId="312B45F4102F42D8B969D54BCA260EEB">
    <w:name w:val="312B45F4102F42D8B969D54BCA260EEB"/>
  </w:style>
  <w:style w:type="paragraph" w:customStyle="1" w:styleId="B2C0F884787C48A49283B1702E9D593B">
    <w:name w:val="B2C0F884787C48A49283B1702E9D593B"/>
  </w:style>
  <w:style w:type="paragraph" w:customStyle="1" w:styleId="2DE31AD85AB1417696CD1AEA0252F836">
    <w:name w:val="2DE31AD85AB1417696CD1AEA0252F836"/>
  </w:style>
  <w:style w:type="paragraph" w:customStyle="1" w:styleId="14B941DFDF174452BDE8FEC0626FBADA">
    <w:name w:val="14B941DFDF174452BDE8FEC0626FBADA"/>
  </w:style>
  <w:style w:type="paragraph" w:customStyle="1" w:styleId="B208A3BBC4794142A1542E14CCEB87D5">
    <w:name w:val="B208A3BBC4794142A1542E14CCEB87D5"/>
  </w:style>
  <w:style w:type="paragraph" w:customStyle="1" w:styleId="C71ED1E2743B47B69DC892FFB1577404">
    <w:name w:val="C71ED1E2743B47B69DC892FFB1577404"/>
  </w:style>
  <w:style w:type="paragraph" w:customStyle="1" w:styleId="B792DC1BD7FE4FA9969CF1901EAF93A9">
    <w:name w:val="B792DC1BD7FE4FA9969CF1901EAF93A9"/>
  </w:style>
  <w:style w:type="paragraph" w:customStyle="1" w:styleId="F498EDAF500E4132A1519B05BDEF46CD">
    <w:name w:val="F498EDAF500E4132A1519B05BDEF46CD"/>
  </w:style>
  <w:style w:type="paragraph" w:customStyle="1" w:styleId="8737A001ADE44400B89478D77FEC0E59">
    <w:name w:val="8737A001ADE44400B89478D77FEC0E59"/>
  </w:style>
  <w:style w:type="paragraph" w:customStyle="1" w:styleId="0346D1E29EC048DCB520D0423EE7077F">
    <w:name w:val="0346D1E29EC048DCB520D0423EE7077F"/>
  </w:style>
  <w:style w:type="paragraph" w:customStyle="1" w:styleId="5F40E1F95C594492978EAC21F990D64C">
    <w:name w:val="5F40E1F95C594492978EAC21F990D64C"/>
  </w:style>
  <w:style w:type="paragraph" w:customStyle="1" w:styleId="6FFEF88690A0441E995018BC3D1932F4">
    <w:name w:val="6FFEF88690A0441E995018BC3D1932F4"/>
  </w:style>
  <w:style w:type="paragraph" w:customStyle="1" w:styleId="16AF1D69531A4747892A5B9CAF89B543">
    <w:name w:val="16AF1D69531A4747892A5B9CAF89B543"/>
  </w:style>
  <w:style w:type="paragraph" w:customStyle="1" w:styleId="06AFDA04A54147278A8BD8E96FAC0EC5">
    <w:name w:val="06AFDA04A54147278A8BD8E96FAC0EC5"/>
  </w:style>
  <w:style w:type="paragraph" w:customStyle="1" w:styleId="8CA84CB6E9F64B4B9EDF73D63A65C999">
    <w:name w:val="8CA84CB6E9F64B4B9EDF73D63A65C999"/>
  </w:style>
  <w:style w:type="paragraph" w:customStyle="1" w:styleId="8580AFCCB1324EBFBA22606E4A03FB39">
    <w:name w:val="8580AFCCB1324EBFBA22606E4A03FB39"/>
  </w:style>
  <w:style w:type="paragraph" w:customStyle="1" w:styleId="2702AE492A6B4154BC2C402E9A0F5F8C">
    <w:name w:val="2702AE492A6B4154BC2C402E9A0F5F8C"/>
  </w:style>
  <w:style w:type="paragraph" w:customStyle="1" w:styleId="AD0BEE73CAF5413E847B95FF9A86F6BE">
    <w:name w:val="AD0BEE73CAF5413E847B95FF9A86F6BE"/>
  </w:style>
  <w:style w:type="paragraph" w:customStyle="1" w:styleId="1B86D8DBEB2F42E6A145FB7DBB1B8D92">
    <w:name w:val="1B86D8DBEB2F42E6A145FB7DBB1B8D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ome Title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7127698-060A-4EAE-9F14-7C40CE9AE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832</TotalTime>
  <Pages>5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title</dc:title>
  <dc:subject/>
  <dc:creator>Brandon Russell</dc:creator>
  <cp:keywords/>
  <dc:description/>
  <cp:lastModifiedBy>Brandon Russell</cp:lastModifiedBy>
  <cp:revision>670</cp:revision>
  <dcterms:created xsi:type="dcterms:W3CDTF">2018-01-31T21:58:00Z</dcterms:created>
  <dcterms:modified xsi:type="dcterms:W3CDTF">2018-05-26T14:27:00Z</dcterms:modified>
</cp:coreProperties>
</file>